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D96" w:rsidRDefault="00C34140" w:rsidP="00C34140">
      <w:pPr>
        <w:pStyle w:val="Title"/>
        <w:jc w:val="center"/>
      </w:pPr>
      <w:r>
        <w:t>Completion Timeline</w:t>
      </w:r>
    </w:p>
    <w:p w:rsidR="00C34140" w:rsidRDefault="00C34140" w:rsidP="00C34140">
      <w:pPr>
        <w:pStyle w:val="Heading1"/>
      </w:pPr>
      <w:r>
        <w:t>Currently Completed Items</w:t>
      </w:r>
    </w:p>
    <w:p w:rsidR="00C34140" w:rsidRDefault="00543E92" w:rsidP="00C34140">
      <w:r>
        <w:t>Git Hub Repository</w:t>
      </w:r>
    </w:p>
    <w:p w:rsidR="00C34140" w:rsidRDefault="00543E92" w:rsidP="00C34140">
      <w:r>
        <w:t>Roomba?</w:t>
      </w:r>
    </w:p>
    <w:p w:rsidR="00C34140" w:rsidRPr="00C34140" w:rsidRDefault="00C34140" w:rsidP="00C34140"/>
    <w:p w:rsidR="00C34140" w:rsidRDefault="00C34140" w:rsidP="00C34140">
      <w:pPr>
        <w:pStyle w:val="Heading1"/>
      </w:pPr>
      <w:r>
        <w:t>Objectives</w:t>
      </w:r>
    </w:p>
    <w:p w:rsidR="00F8388A" w:rsidRPr="00543E92" w:rsidRDefault="00F8388A" w:rsidP="00F8388A">
      <w:r w:rsidRPr="00543E92">
        <w:rPr>
          <w:b/>
        </w:rPr>
        <w:t>Name of Item:</w:t>
      </w:r>
      <w:r w:rsidR="00543E92" w:rsidRPr="00543E92">
        <w:rPr>
          <w:b/>
        </w:rPr>
        <w:t xml:space="preserve"> </w:t>
      </w:r>
      <w:r w:rsidR="00543E92">
        <w:t>Menu structure</w:t>
      </w:r>
    </w:p>
    <w:p w:rsidR="00F8388A" w:rsidRPr="00543E92" w:rsidRDefault="00F8388A" w:rsidP="00F8388A">
      <w:r w:rsidRPr="00543E92">
        <w:rPr>
          <w:b/>
        </w:rPr>
        <w:t>Estimated Completion Date:</w:t>
      </w:r>
      <w:r w:rsidR="00543E92" w:rsidRPr="00543E92">
        <w:rPr>
          <w:b/>
        </w:rPr>
        <w:t xml:space="preserve"> </w:t>
      </w:r>
      <w:r w:rsidR="00543E92">
        <w:t>February 17</w:t>
      </w:r>
      <w:r w:rsidR="00543E92" w:rsidRPr="00543E92">
        <w:rPr>
          <w:vertAlign w:val="superscript"/>
        </w:rPr>
        <w:t>th</w:t>
      </w:r>
      <w:r w:rsidR="00543E92">
        <w:t>, 2017</w:t>
      </w:r>
    </w:p>
    <w:p w:rsidR="00F8388A" w:rsidRPr="00543E92" w:rsidRDefault="00F8388A" w:rsidP="00F8388A">
      <w:r w:rsidRPr="00543E92">
        <w:rPr>
          <w:b/>
        </w:rPr>
        <w:t xml:space="preserve">Task Begun: </w:t>
      </w:r>
      <w:r w:rsidR="00543E92" w:rsidRPr="00543E92">
        <w:rPr>
          <w:b/>
        </w:rPr>
        <w:t xml:space="preserve"> </w:t>
      </w:r>
      <w:r w:rsidR="00543E92">
        <w:t>Yes</w:t>
      </w:r>
    </w:p>
    <w:p w:rsidR="00F8388A" w:rsidRPr="00543E92" w:rsidRDefault="00F8388A" w:rsidP="00F8388A">
      <w:r w:rsidRPr="00543E92">
        <w:rPr>
          <w:b/>
        </w:rPr>
        <w:t>Description / Justification:</w:t>
      </w:r>
      <w:r w:rsidR="00543E92" w:rsidRPr="00543E92">
        <w:rPr>
          <w:b/>
        </w:rPr>
        <w:t xml:space="preserve"> </w:t>
      </w:r>
      <w:r w:rsidR="00543E92">
        <w:t>A good menu can be just as good as a game in and of itself. Having a clear, easily understandable menu will make the game more enjoyable, and accessible as a result.</w:t>
      </w:r>
    </w:p>
    <w:p w:rsidR="00F8388A" w:rsidRDefault="00F8388A" w:rsidP="00F8388A">
      <w:pPr>
        <w:rPr>
          <w:b/>
        </w:rPr>
      </w:pPr>
    </w:p>
    <w:p w:rsidR="00543E92" w:rsidRPr="00BD3332" w:rsidRDefault="00543E92" w:rsidP="00543E92">
      <w:r w:rsidRPr="00543E92">
        <w:rPr>
          <w:b/>
        </w:rPr>
        <w:t xml:space="preserve">Name of Item: </w:t>
      </w:r>
      <w:r w:rsidR="00BD3332">
        <w:t>GDD</w:t>
      </w:r>
    </w:p>
    <w:p w:rsidR="00BD3332" w:rsidRPr="00BD3332" w:rsidRDefault="00543E92" w:rsidP="00543E92">
      <w:r w:rsidRPr="00543E92">
        <w:rPr>
          <w:b/>
        </w:rPr>
        <w:t xml:space="preserve">Estimated Completion Date: </w:t>
      </w:r>
      <w:r w:rsidR="00BD3332">
        <w:t>Jan 24</w:t>
      </w:r>
      <w:r w:rsidR="00BD3332" w:rsidRPr="00BD3332">
        <w:rPr>
          <w:vertAlign w:val="superscript"/>
        </w:rPr>
        <w:t>th</w:t>
      </w:r>
      <w:r w:rsidR="00BD3332">
        <w:t>, 2017</w:t>
      </w:r>
    </w:p>
    <w:p w:rsidR="00543E92" w:rsidRPr="00BD3332" w:rsidRDefault="00543E92" w:rsidP="00543E92">
      <w:r w:rsidRPr="00543E92">
        <w:rPr>
          <w:b/>
        </w:rPr>
        <w:t xml:space="preserve">Task Begun:  </w:t>
      </w:r>
      <w:r w:rsidR="00BD3332">
        <w:t>Yes</w:t>
      </w:r>
    </w:p>
    <w:p w:rsidR="004C3574" w:rsidRPr="00BD3332" w:rsidRDefault="00543E92" w:rsidP="00543E92">
      <w:r w:rsidRPr="00543E92">
        <w:rPr>
          <w:b/>
        </w:rPr>
        <w:t xml:space="preserve">Description / Justification: </w:t>
      </w:r>
      <w:r w:rsidR="00BD3332">
        <w:t>This document is a requirement to show what we want our game to be at the end of production. With a list of requirements, like mini-games, characters and story, as well as control methods that will show that we’ve thought about</w:t>
      </w:r>
    </w:p>
    <w:p w:rsidR="00423CE3" w:rsidRDefault="00423CE3" w:rsidP="00BD3332">
      <w:pPr>
        <w:rPr>
          <w:b/>
        </w:rPr>
      </w:pPr>
    </w:p>
    <w:p w:rsidR="00BD3332" w:rsidRPr="00543E92" w:rsidRDefault="00BD3332" w:rsidP="00BD3332">
      <w:r>
        <w:rPr>
          <w:b/>
        </w:rPr>
        <w:t xml:space="preserve">Name of Item: </w:t>
      </w:r>
      <w:r>
        <w:t>Mini-Game Completion</w:t>
      </w:r>
    </w:p>
    <w:p w:rsidR="00BD3332" w:rsidRPr="00543E92" w:rsidRDefault="00BD3332" w:rsidP="00BD3332">
      <w:r>
        <w:rPr>
          <w:b/>
        </w:rPr>
        <w:t xml:space="preserve">Estimated Completion Date: </w:t>
      </w:r>
      <w:r>
        <w:t>Various</w:t>
      </w:r>
    </w:p>
    <w:p w:rsidR="00BD3332" w:rsidRPr="00543E92" w:rsidRDefault="00BD3332" w:rsidP="00BD3332">
      <w:r>
        <w:rPr>
          <w:b/>
        </w:rPr>
        <w:t xml:space="preserve">Task Begun: </w:t>
      </w:r>
      <w:r>
        <w:t>Yes</w:t>
      </w:r>
    </w:p>
    <w:p w:rsidR="00BD3332" w:rsidRPr="00543E92" w:rsidRDefault="00BD3332" w:rsidP="00BD3332">
      <w:r>
        <w:rPr>
          <w:b/>
        </w:rPr>
        <w:t>Description / Justification:</w:t>
      </w:r>
      <w:r>
        <w:t xml:space="preserve"> These mini-games make up the meat of our game and need to be completed before release.</w:t>
      </w:r>
    </w:p>
    <w:p w:rsidR="00BD3332" w:rsidRDefault="00BD3332" w:rsidP="00543E92">
      <w:pPr>
        <w:rPr>
          <w:b/>
        </w:rPr>
      </w:pPr>
    </w:p>
    <w:p w:rsidR="00423CE3" w:rsidRDefault="00423CE3" w:rsidP="00423CE3">
      <w:pPr>
        <w:rPr>
          <w:b/>
        </w:rPr>
      </w:pPr>
    </w:p>
    <w:p w:rsidR="00423CE3" w:rsidRDefault="00423CE3" w:rsidP="00423CE3">
      <w:pPr>
        <w:rPr>
          <w:b/>
        </w:rPr>
      </w:pPr>
    </w:p>
    <w:p w:rsidR="00423CE3" w:rsidRDefault="00423CE3" w:rsidP="00423CE3">
      <w:pPr>
        <w:rPr>
          <w:b/>
        </w:rPr>
      </w:pPr>
    </w:p>
    <w:p w:rsidR="00423CE3" w:rsidRDefault="00423CE3" w:rsidP="00423CE3">
      <w:pPr>
        <w:rPr>
          <w:b/>
        </w:rPr>
      </w:pPr>
    </w:p>
    <w:p w:rsidR="00423CE3" w:rsidRPr="00543E92" w:rsidRDefault="00423CE3" w:rsidP="00423CE3">
      <w:r>
        <w:rPr>
          <w:b/>
        </w:rPr>
        <w:lastRenderedPageBreak/>
        <w:t xml:space="preserve">Name of Item: </w:t>
      </w:r>
      <w:r>
        <w:t>Roomba</w:t>
      </w:r>
    </w:p>
    <w:p w:rsidR="00423CE3" w:rsidRPr="00543E92" w:rsidRDefault="00423CE3" w:rsidP="00423CE3">
      <w:r>
        <w:rPr>
          <w:b/>
        </w:rPr>
        <w:t xml:space="preserve">Estimated Completion Date: </w:t>
      </w:r>
      <w:r>
        <w:t>Jan 27</w:t>
      </w:r>
      <w:r w:rsidRPr="00423CE3">
        <w:rPr>
          <w:vertAlign w:val="superscript"/>
        </w:rPr>
        <w:t>th</w:t>
      </w:r>
      <w:r>
        <w:t>, 2017</w:t>
      </w:r>
    </w:p>
    <w:p w:rsidR="00423CE3" w:rsidRPr="00543E92" w:rsidRDefault="00423CE3" w:rsidP="00423CE3">
      <w:r>
        <w:rPr>
          <w:b/>
        </w:rPr>
        <w:t xml:space="preserve">Task Begun: </w:t>
      </w:r>
      <w:r>
        <w:t>Yes</w:t>
      </w:r>
    </w:p>
    <w:p w:rsidR="00423CE3" w:rsidRDefault="00423CE3" w:rsidP="00423CE3">
      <w:r>
        <w:rPr>
          <w:b/>
        </w:rPr>
        <w:t>Description / Justification:</w:t>
      </w:r>
      <w:r>
        <w:t xml:space="preserve"> T</w:t>
      </w:r>
      <w:r>
        <w:t xml:space="preserve">he first mini-game we used to test our idea and show off at a number of events. Allowing some to play the game and get a grasp of what the entirety of our game would end up looking like. </w:t>
      </w:r>
    </w:p>
    <w:p w:rsidR="00423CE3" w:rsidRDefault="00423CE3" w:rsidP="00423CE3"/>
    <w:p w:rsidR="00423CE3" w:rsidRPr="00543E92" w:rsidRDefault="00423CE3" w:rsidP="00423CE3">
      <w:r>
        <w:rPr>
          <w:b/>
        </w:rPr>
        <w:t xml:space="preserve">Name of Item: </w:t>
      </w:r>
      <w:r>
        <w:t>Gun</w:t>
      </w:r>
    </w:p>
    <w:p w:rsidR="00423CE3" w:rsidRPr="00543E92" w:rsidRDefault="00423CE3" w:rsidP="00423CE3">
      <w:r>
        <w:rPr>
          <w:b/>
        </w:rPr>
        <w:t xml:space="preserve">Estimated Completion Date: </w:t>
      </w:r>
      <w:r>
        <w:t>Feb 10</w:t>
      </w:r>
      <w:r w:rsidRPr="00423CE3">
        <w:rPr>
          <w:vertAlign w:val="superscript"/>
        </w:rPr>
        <w:t>th</w:t>
      </w:r>
      <w:r>
        <w:t>, 2017</w:t>
      </w:r>
    </w:p>
    <w:p w:rsidR="00423CE3" w:rsidRPr="00543E92" w:rsidRDefault="00423CE3" w:rsidP="00423CE3">
      <w:r>
        <w:rPr>
          <w:b/>
        </w:rPr>
        <w:t xml:space="preserve">Task Begun: </w:t>
      </w:r>
      <w:r>
        <w:t>No</w:t>
      </w:r>
    </w:p>
    <w:p w:rsidR="00423CE3" w:rsidRPr="00423CE3" w:rsidRDefault="00423CE3" w:rsidP="00423CE3">
      <w:r>
        <w:rPr>
          <w:b/>
        </w:rPr>
        <w:t>Description / Justification:</w:t>
      </w:r>
      <w:r>
        <w:t xml:space="preserve"> </w:t>
      </w:r>
      <w:r>
        <w:t>This game will be the next, alongside boombox to be created. This will focus around taking the different parts of a dart gun to put together and shoot at the opposing team. With VR being the player watching the gun being built and shooting the gun at the other player.</w:t>
      </w:r>
    </w:p>
    <w:p w:rsidR="004C3574" w:rsidRPr="00543E92" w:rsidRDefault="004C3574" w:rsidP="00543E92"/>
    <w:p w:rsidR="00423CE3" w:rsidRPr="00543E92" w:rsidRDefault="00423CE3" w:rsidP="00423CE3">
      <w:r>
        <w:rPr>
          <w:b/>
        </w:rPr>
        <w:t xml:space="preserve">Name of Item: </w:t>
      </w:r>
      <w:r>
        <w:t>Toaster</w:t>
      </w:r>
    </w:p>
    <w:p w:rsidR="00423CE3" w:rsidRPr="00543E92" w:rsidRDefault="00423CE3" w:rsidP="00423CE3">
      <w:r>
        <w:rPr>
          <w:b/>
        </w:rPr>
        <w:t xml:space="preserve">Estimated Completion Date: </w:t>
      </w:r>
      <w:r>
        <w:t>TBD</w:t>
      </w:r>
    </w:p>
    <w:p w:rsidR="00423CE3" w:rsidRPr="00543E92" w:rsidRDefault="00423CE3" w:rsidP="00423CE3">
      <w:r>
        <w:rPr>
          <w:b/>
        </w:rPr>
        <w:t xml:space="preserve">Task Begun: </w:t>
      </w:r>
      <w:r>
        <w:t>No</w:t>
      </w:r>
    </w:p>
    <w:p w:rsidR="00423CE3" w:rsidRDefault="00423CE3" w:rsidP="00423CE3">
      <w:r>
        <w:rPr>
          <w:b/>
        </w:rPr>
        <w:t>Description / Justification:</w:t>
      </w:r>
      <w:r>
        <w:t xml:space="preserve"> The original idea for the game, and used for the pitch. This mini-game centres around players climbing up and down the inside of a toaster cook</w:t>
      </w:r>
      <w:r w:rsidR="003711A7">
        <w:t xml:space="preserve">ing toast with a flame thrower to the right temperature without burning the toast to a crisp. </w:t>
      </w:r>
    </w:p>
    <w:p w:rsidR="003711A7" w:rsidRDefault="003711A7" w:rsidP="003711A7">
      <w:pPr>
        <w:rPr>
          <w:b/>
        </w:rPr>
      </w:pPr>
    </w:p>
    <w:p w:rsidR="003711A7" w:rsidRPr="00543E92" w:rsidRDefault="003711A7" w:rsidP="003711A7">
      <w:r>
        <w:rPr>
          <w:b/>
        </w:rPr>
        <w:t xml:space="preserve">Name of Item: </w:t>
      </w:r>
      <w:r>
        <w:t>Boombox</w:t>
      </w:r>
    </w:p>
    <w:p w:rsidR="003711A7" w:rsidRPr="00543E92" w:rsidRDefault="003711A7" w:rsidP="003711A7">
      <w:r>
        <w:rPr>
          <w:b/>
        </w:rPr>
        <w:t xml:space="preserve">Estimated Completion Date: </w:t>
      </w:r>
      <w:r>
        <w:t>TBD</w:t>
      </w:r>
    </w:p>
    <w:p w:rsidR="003711A7" w:rsidRPr="00543E92" w:rsidRDefault="003711A7" w:rsidP="003711A7">
      <w:r>
        <w:rPr>
          <w:b/>
        </w:rPr>
        <w:t xml:space="preserve">Task Begun: </w:t>
      </w:r>
      <w:r>
        <w:t>No</w:t>
      </w:r>
    </w:p>
    <w:p w:rsidR="00543E92" w:rsidRDefault="003711A7" w:rsidP="00A950C3">
      <w:r>
        <w:rPr>
          <w:b/>
        </w:rPr>
        <w:t>Description / Justification:</w:t>
      </w:r>
      <w:r>
        <w:t xml:space="preserve"> These mini-games make up the meat of our game and need to be completed before release.</w:t>
      </w:r>
      <w:bookmarkStart w:id="0" w:name="_GoBack"/>
      <w:bookmarkEnd w:id="0"/>
    </w:p>
    <w:p w:rsidR="00543E92" w:rsidRDefault="00543E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423CE3" w:rsidRDefault="00C34140" w:rsidP="00423CE3">
      <w:pPr>
        <w:pStyle w:val="Heading1"/>
      </w:pPr>
      <w:r>
        <w:lastRenderedPageBreak/>
        <w:t>15-Week Timeline</w:t>
      </w:r>
    </w:p>
    <w:p w:rsidR="00423CE3" w:rsidRPr="00423CE3" w:rsidRDefault="00423CE3" w:rsidP="00423CE3"/>
    <w:p w:rsidR="00C34140" w:rsidRDefault="00C34140" w:rsidP="00C34140">
      <w:pPr>
        <w:pStyle w:val="Heading1"/>
      </w:pPr>
      <w:r>
        <w:t>Multimedia</w:t>
      </w:r>
    </w:p>
    <w:p w:rsidR="00543E92" w:rsidRPr="00543E92" w:rsidRDefault="00543E92" w:rsidP="00543E92">
      <w:r>
        <w:t>Currently unavailable</w:t>
      </w:r>
    </w:p>
    <w:sectPr w:rsidR="00543E92" w:rsidRPr="00543E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NzcwMTcysDA1MjdQ0lEKTi0uzszPAykwqQUA7dhE/SwAAAA="/>
  </w:docVars>
  <w:rsids>
    <w:rsidRoot w:val="00C34140"/>
    <w:rsid w:val="003711A7"/>
    <w:rsid w:val="00423CE3"/>
    <w:rsid w:val="004C3574"/>
    <w:rsid w:val="00543E92"/>
    <w:rsid w:val="00681DF1"/>
    <w:rsid w:val="008B1136"/>
    <w:rsid w:val="00A950C3"/>
    <w:rsid w:val="00BD3332"/>
    <w:rsid w:val="00C34140"/>
    <w:rsid w:val="00E45D96"/>
    <w:rsid w:val="00EB578C"/>
    <w:rsid w:val="00F8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4CF4E"/>
  <w15:chartTrackingRefBased/>
  <w15:docId w15:val="{5E33F8D0-29FA-4A3C-BE05-0C3866FB5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1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41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1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41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icheau</dc:creator>
  <cp:keywords/>
  <dc:description/>
  <cp:lastModifiedBy>Raymond Micheau</cp:lastModifiedBy>
  <cp:revision>7</cp:revision>
  <dcterms:created xsi:type="dcterms:W3CDTF">2017-01-15T18:04:00Z</dcterms:created>
  <dcterms:modified xsi:type="dcterms:W3CDTF">2017-01-17T17:17:00Z</dcterms:modified>
</cp:coreProperties>
</file>